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63E9B414" w:rsidR="00A7145A" w:rsidRDefault="004B4A1A">
      <w:pPr>
        <w:rPr>
          <w:rFonts w:ascii="Gill Sans MT" w:hAnsi="Gill Sans MT"/>
        </w:rPr>
      </w:pPr>
      <w:r>
        <w:rPr>
          <w:noProof/>
          <w:color w:val="000000" w:themeColor="text1"/>
          <w:lang w:eastAsia="en-GB"/>
        </w:rPr>
        <w:drawing>
          <wp:anchor distT="0" distB="0" distL="114300" distR="114300" simplePos="0" relativeHeight="251662336" behindDoc="0" locked="0" layoutInCell="1" allowOverlap="1" wp14:anchorId="23B955C3" wp14:editId="7899BF3D">
            <wp:simplePos x="0" y="0"/>
            <wp:positionH relativeFrom="margin">
              <wp:align>center</wp:align>
            </wp:positionH>
            <wp:positionV relativeFrom="paragraph">
              <wp:posOffset>10160</wp:posOffset>
            </wp:positionV>
            <wp:extent cx="3238500" cy="1079500"/>
            <wp:effectExtent l="0" t="0" r="0" b="0"/>
            <wp:wrapSquare wrapText="bothSides"/>
            <wp:docPr id="2" name="Picture 2" descr="HISS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S logo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3D4A856A" w:rsidR="00A7145A" w:rsidRDefault="00690AED">
      <w:pPr>
        <w:jc w:val="center"/>
        <w:rPr>
          <w:rFonts w:ascii="Gill Sans MT" w:hAnsi="Gill Sans MT"/>
          <w:b/>
          <w:iCs/>
          <w:sz w:val="36"/>
          <w:szCs w:val="36"/>
        </w:rPr>
      </w:pPr>
      <w:r>
        <w:rPr>
          <w:rFonts w:ascii="Gill Sans MT" w:hAnsi="Gill Sans MT"/>
          <w:b/>
          <w:iCs/>
          <w:sz w:val="36"/>
          <w:szCs w:val="36"/>
        </w:rPr>
        <w:t>APPLICATION FORM</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4D63FB" w14:paraId="519E7416" w14:textId="77777777" w:rsidTr="00700B78">
        <w:tc>
          <w:tcPr>
            <w:tcW w:w="3089" w:type="dxa"/>
            <w:tcBorders>
              <w:top w:val="single" w:sz="4" w:space="0" w:color="auto"/>
              <w:left w:val="single" w:sz="4" w:space="0" w:color="auto"/>
              <w:bottom w:val="single" w:sz="4" w:space="0" w:color="auto"/>
              <w:right w:val="single" w:sz="4" w:space="0" w:color="auto"/>
            </w:tcBorders>
          </w:tcPr>
          <w:p w14:paraId="7CD47FAF" w14:textId="77777777" w:rsidR="004D63FB" w:rsidRDefault="004D63FB" w:rsidP="005B1EFA">
            <w:pPr>
              <w:rPr>
                <w:rFonts w:ascii="Gill Sans MT" w:hAnsi="Gill Sans MT" w:cs="Tahoma"/>
                <w:sz w:val="20"/>
              </w:rPr>
            </w:pPr>
            <w:r>
              <w:rPr>
                <w:rFonts w:ascii="Gill Sans MT" w:hAnsi="Gill Sans MT" w:cs="Tahoma"/>
                <w:sz w:val="20"/>
              </w:rPr>
              <w:t>Date of Birth:</w:t>
            </w:r>
          </w:p>
          <w:p w14:paraId="1F8CFE62" w14:textId="1F683C0D" w:rsidR="004D63FB" w:rsidRDefault="004D63FB" w:rsidP="005B1EFA">
            <w:pPr>
              <w:rPr>
                <w:rFonts w:ascii="Gill Sans MT" w:hAnsi="Gill Sans MT" w:cs="Tahoma"/>
                <w:sz w:val="20"/>
              </w:rPr>
            </w:pPr>
          </w:p>
        </w:tc>
        <w:tc>
          <w:tcPr>
            <w:tcW w:w="2374" w:type="dxa"/>
            <w:tcBorders>
              <w:top w:val="single" w:sz="4" w:space="0" w:color="auto"/>
              <w:left w:val="single" w:sz="4" w:space="0" w:color="auto"/>
              <w:bottom w:val="single" w:sz="4" w:space="0" w:color="auto"/>
              <w:right w:val="single" w:sz="4" w:space="0" w:color="auto"/>
            </w:tcBorders>
          </w:tcPr>
          <w:p w14:paraId="7F07AD45" w14:textId="77777777" w:rsidR="004D63FB" w:rsidRDefault="004D63FB"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648F2EB1" w14:textId="77777777" w:rsidR="004D63FB" w:rsidRDefault="004D63FB"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63FF3B9A" w14:textId="77777777" w:rsidR="004D63FB" w:rsidRDefault="004D63FB" w:rsidP="00DD50ED">
            <w:pPr>
              <w:rPr>
                <w:rFonts w:ascii="Gill Sans MT" w:hAnsi="Gill Sans MT"/>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Manager / Headteacher)</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5A7884"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r>
        <w:rPr>
          <w:rFonts w:ascii="Gill Sans MT" w:hAnsi="Gill Sans MT"/>
          <w:sz w:val="20"/>
        </w:rPr>
        <w:t>Haileybury</w:t>
      </w:r>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77777777"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Pr="006705C9" w:rsidRDefault="00690AED">
            <w:pPr>
              <w:rPr>
                <w:rFonts w:ascii="Gill Sans MT" w:hAnsi="Gill Sans MT" w:cs="Tahoma"/>
                <w:i/>
                <w:iCs/>
                <w:sz w:val="18"/>
              </w:rPr>
            </w:pPr>
            <w:r w:rsidRPr="006705C9">
              <w:rPr>
                <w:rFonts w:ascii="Gill Sans MT" w:hAnsi="Gill Sans MT" w:cs="Tahoma"/>
                <w:sz w:val="18"/>
              </w:rPr>
              <w:t>I would describe my ethnic origin as:</w:t>
            </w:r>
          </w:p>
        </w:tc>
      </w:tr>
      <w:tr w:rsidR="00A7145A" w14:paraId="2B0A7772"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57F311F3" w:rsidR="00A7145A" w:rsidRPr="006705C9" w:rsidRDefault="00FD36D7" w:rsidP="00D27793">
            <w:pPr>
              <w:rPr>
                <w:rFonts w:ascii="Gill Sans MT" w:hAnsi="Gill Sans MT" w:cs="Tahoma"/>
                <w:b/>
                <w:sz w:val="18"/>
              </w:rPr>
            </w:pPr>
            <w:r w:rsidRPr="006705C9">
              <w:rPr>
                <w:rFonts w:ascii="Gill Sans MT" w:hAnsi="Gill Sans MT" w:cs="Tahoma"/>
                <w:b/>
                <w:sz w:val="18"/>
              </w:rPr>
              <w:t>Asian or Asian British</w:t>
            </w:r>
            <w:r w:rsidR="00690AED" w:rsidRPr="006705C9">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25CFF9DE" w:rsidR="00A7145A" w:rsidRPr="006705C9" w:rsidRDefault="00FD36D7" w:rsidP="00D27793">
            <w:pPr>
              <w:rPr>
                <w:rFonts w:ascii="Gill Sans MT" w:hAnsi="Gill Sans MT" w:cs="Tahoma"/>
                <w:b/>
                <w:sz w:val="18"/>
              </w:rPr>
            </w:pPr>
            <w:r w:rsidRPr="006705C9">
              <w:rPr>
                <w:rFonts w:ascii="Gill Sans MT" w:hAnsi="Gill Sans MT" w:cs="Tahoma"/>
                <w:b/>
                <w:sz w:val="18"/>
              </w:rPr>
              <w:t>Mixed or multiple ethnic groups</w:t>
            </w:r>
            <w:r w:rsidR="00690AED" w:rsidRPr="006705C9">
              <w:rPr>
                <w:rFonts w:ascii="Gill Sans MT" w:hAnsi="Gill Sans MT" w:cs="Tahoma"/>
                <w:b/>
                <w:sz w:val="18"/>
              </w:rPr>
              <w:t xml:space="preserve">                </w:t>
            </w:r>
          </w:p>
        </w:tc>
      </w:tr>
      <w:tr w:rsidR="00A7145A" w14:paraId="750C9ABF"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0CA722B" w14:textId="5503AEA4" w:rsidR="00FD36D7" w:rsidRPr="006705C9" w:rsidRDefault="00FD36D7">
            <w:pPr>
              <w:rPr>
                <w:rFonts w:ascii="Gill Sans MT" w:hAnsi="Gill Sans MT" w:cs="Tahoma"/>
                <w:sz w:val="18"/>
              </w:rPr>
            </w:pPr>
            <w:r w:rsidRPr="006705C9">
              <w:rPr>
                <w:rFonts w:ascii="Gill Sans MT" w:hAnsi="Gill Sans MT" w:cs="Tahoma"/>
                <w:sz w:val="18"/>
              </w:rPr>
              <w:t>Indian</w:t>
            </w:r>
          </w:p>
          <w:p w14:paraId="34CD8DEC" w14:textId="77777777" w:rsidR="00A7145A" w:rsidRPr="006705C9"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36705ECC" w:rsidR="00A7145A" w:rsidRPr="006705C9" w:rsidRDefault="00FD36D7">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B289B9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49671738" w:rsidR="00A7145A" w:rsidRPr="006705C9" w:rsidRDefault="00FD36D7">
            <w:pPr>
              <w:rPr>
                <w:rFonts w:ascii="Gill Sans MT" w:hAnsi="Gill Sans MT" w:cs="Tahoma"/>
                <w:sz w:val="18"/>
              </w:rPr>
            </w:pPr>
            <w:r w:rsidRPr="006705C9">
              <w:rPr>
                <w:rFonts w:ascii="Gill Sans MT" w:hAnsi="Gill Sans MT" w:cs="Tahoma"/>
                <w:sz w:val="18"/>
              </w:rPr>
              <w:t>Pakistani</w:t>
            </w:r>
          </w:p>
          <w:p w14:paraId="3E4E43D0" w14:textId="77777777" w:rsidR="00A7145A" w:rsidRPr="006705C9"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9F1C452" w:rsidR="00A7145A" w:rsidRPr="006705C9" w:rsidRDefault="00FD36D7">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1B8AF3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6E0D36E2" w:rsidR="00A7145A" w:rsidRPr="006705C9" w:rsidRDefault="00FD36D7">
            <w:pPr>
              <w:rPr>
                <w:rFonts w:ascii="Gill Sans MT" w:hAnsi="Gill Sans MT" w:cs="Tahoma"/>
                <w:sz w:val="18"/>
              </w:rPr>
            </w:pPr>
            <w:r w:rsidRPr="006705C9">
              <w:rPr>
                <w:rFonts w:ascii="Gill Sans MT" w:hAnsi="Gill Sans MT" w:cs="Tahoma"/>
                <w:sz w:val="18"/>
              </w:rPr>
              <w:t>Bangladeshi</w:t>
            </w:r>
          </w:p>
          <w:p w14:paraId="5A4C9875" w14:textId="77777777" w:rsidR="00A7145A" w:rsidRPr="006705C9"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06B33D83" w:rsidR="00A7145A" w:rsidRPr="006705C9" w:rsidRDefault="00FD36D7">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27478B6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BF4E9" w14:textId="77777777" w:rsidR="00A7145A" w:rsidRPr="006705C9" w:rsidRDefault="00FD36D7" w:rsidP="00FD36D7">
            <w:pPr>
              <w:rPr>
                <w:rFonts w:ascii="Gill Sans MT" w:hAnsi="Gill Sans MT" w:cs="Tahoma"/>
                <w:sz w:val="18"/>
              </w:rPr>
            </w:pPr>
            <w:r w:rsidRPr="006705C9">
              <w:rPr>
                <w:rFonts w:ascii="Gill Sans MT" w:hAnsi="Gill Sans MT" w:cs="Tahoma"/>
                <w:sz w:val="18"/>
              </w:rPr>
              <w:t>Chinese</w:t>
            </w:r>
          </w:p>
          <w:p w14:paraId="1354CC01" w14:textId="05CDBC42" w:rsidR="00FD36D7" w:rsidRPr="006705C9" w:rsidRDefault="00FD36D7" w:rsidP="00FD36D7">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5535322B" w:rsidR="00A7145A" w:rsidRPr="006705C9" w:rsidRDefault="00FD36D7">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195C760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4A9CA276" w:rsidR="00A7145A" w:rsidRPr="006705C9" w:rsidRDefault="00FD36D7">
            <w:pPr>
              <w:rPr>
                <w:rFonts w:ascii="Gill Sans MT" w:hAnsi="Gill Sans MT" w:cs="Tahoma"/>
                <w:sz w:val="18"/>
              </w:rPr>
            </w:pPr>
            <w:r w:rsidRPr="006705C9">
              <w:rPr>
                <w:rFonts w:ascii="Gill Sans MT" w:hAnsi="Gill Sans MT" w:cs="Tahoma"/>
                <w:sz w:val="18"/>
              </w:rPr>
              <w:t>Any other Asian background</w:t>
            </w:r>
          </w:p>
          <w:p w14:paraId="7FD6F901" w14:textId="77777777" w:rsidR="00A7145A" w:rsidRPr="006705C9"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Pr="006705C9"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6705C9" w:rsidRDefault="00A7145A">
            <w:pPr>
              <w:rPr>
                <w:rFonts w:ascii="Gill Sans MT" w:hAnsi="Gill Sans MT" w:cs="Tahoma"/>
                <w:sz w:val="18"/>
              </w:rPr>
            </w:pPr>
          </w:p>
        </w:tc>
      </w:tr>
      <w:tr w:rsidR="00FD36D7" w14:paraId="4B993B29" w14:textId="77777777" w:rsidTr="006705C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3"/>
        </w:trPr>
        <w:tc>
          <w:tcPr>
            <w:tcW w:w="5017" w:type="dxa"/>
            <w:gridSpan w:val="2"/>
            <w:tcBorders>
              <w:top w:val="single" w:sz="4" w:space="0" w:color="auto"/>
              <w:left w:val="single" w:sz="4" w:space="0" w:color="auto"/>
              <w:bottom w:val="single" w:sz="4" w:space="0" w:color="auto"/>
              <w:right w:val="single" w:sz="4" w:space="0" w:color="auto"/>
            </w:tcBorders>
          </w:tcPr>
          <w:p w14:paraId="5C460CBC" w14:textId="5B52F0CF" w:rsidR="00FD36D7" w:rsidRPr="006705C9" w:rsidRDefault="00FD36D7" w:rsidP="006705C9">
            <w:pPr>
              <w:tabs>
                <w:tab w:val="left" w:pos="4830"/>
                <w:tab w:val="center" w:pos="5052"/>
              </w:tabs>
              <w:rPr>
                <w:rFonts w:ascii="Gill Sans MT" w:hAnsi="Gill Sans MT" w:cs="Tahoma"/>
                <w:b/>
                <w:sz w:val="18"/>
              </w:rPr>
            </w:pPr>
            <w:r w:rsidRPr="006705C9">
              <w:rPr>
                <w:rFonts w:ascii="Gill Sans MT" w:hAnsi="Gill Sans MT" w:cs="Tahoma"/>
                <w:b/>
                <w:sz w:val="18"/>
              </w:rPr>
              <w:t>Black, Bla</w:t>
            </w:r>
            <w:r w:rsidR="006705C9" w:rsidRPr="006705C9">
              <w:rPr>
                <w:rFonts w:ascii="Gill Sans MT" w:hAnsi="Gill Sans MT" w:cs="Tahoma"/>
                <w:b/>
                <w:sz w:val="18"/>
              </w:rPr>
              <w:t>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225C5799" w14:textId="2E148579" w:rsidR="00FD36D7" w:rsidRPr="006705C9" w:rsidRDefault="00FD36D7" w:rsidP="00FD36D7">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A7145A" w14:paraId="716813D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49105D1" w:rsidR="00A7145A" w:rsidRPr="006705C9" w:rsidRDefault="00FD36D7">
            <w:pPr>
              <w:rPr>
                <w:rFonts w:ascii="Gill Sans MT" w:hAnsi="Gill Sans MT" w:cs="Tahoma"/>
                <w:sz w:val="18"/>
              </w:rPr>
            </w:pPr>
            <w:r w:rsidRPr="006705C9">
              <w:rPr>
                <w:rFonts w:ascii="Gill Sans MT" w:hAnsi="Gill Sans MT" w:cs="Tahoma"/>
                <w:sz w:val="18"/>
              </w:rPr>
              <w:t>Caribbean</w:t>
            </w:r>
          </w:p>
          <w:p w14:paraId="415FD0F7" w14:textId="77777777" w:rsidR="00A7145A" w:rsidRPr="006705C9"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2391622C" w:rsidR="00A7145A" w:rsidRPr="006705C9" w:rsidRDefault="00FD36D7">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6705C9" w:rsidRDefault="006C195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AEFCAC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1F26C48" w14:textId="5D455606" w:rsidR="00A7145A" w:rsidRPr="006705C9" w:rsidRDefault="00FD36D7" w:rsidP="00FD36D7">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6BCE27F3" w:rsidR="00A7145A" w:rsidRPr="006705C9" w:rsidRDefault="00FD36D7">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54CF25C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DA25463" w14:textId="5416CA16" w:rsidR="00A7145A" w:rsidRPr="006705C9" w:rsidRDefault="00FD36D7" w:rsidP="00FD36D7">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3A6AC088" w:rsidR="00A7145A" w:rsidRPr="006705C9" w:rsidRDefault="00FD36D7">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302587" w14:paraId="290D4B48" w14:textId="77777777" w:rsidTr="007D436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53"/>
        </w:trPr>
        <w:tc>
          <w:tcPr>
            <w:tcW w:w="5017" w:type="dxa"/>
            <w:gridSpan w:val="2"/>
            <w:tcBorders>
              <w:top w:val="single" w:sz="4" w:space="0" w:color="auto"/>
              <w:left w:val="single" w:sz="4" w:space="0" w:color="auto"/>
              <w:bottom w:val="single" w:sz="4" w:space="0" w:color="auto"/>
              <w:right w:val="single" w:sz="4" w:space="0" w:color="auto"/>
            </w:tcBorders>
          </w:tcPr>
          <w:p w14:paraId="5614ED93" w14:textId="234D80CC" w:rsidR="00302587" w:rsidRPr="00302587" w:rsidRDefault="00302587" w:rsidP="00302587">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7BEB174F" w14:textId="336BB2DE" w:rsidR="00302587" w:rsidRPr="006705C9" w:rsidRDefault="00302587">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76D85A31" w:rsidR="00302587" w:rsidRPr="006705C9" w:rsidRDefault="0030258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44A84B3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F6CF741" w14:textId="60BC955D" w:rsidR="00FD36D7" w:rsidRPr="006705C9" w:rsidRDefault="00FD36D7">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2563036" w14:textId="43D74F3B"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F8458EA" w14:textId="100FD03C" w:rsidR="00FD36D7" w:rsidRPr="006705C9" w:rsidRDefault="00FD36D7">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353E5EC" w14:textId="4A88C31F" w:rsidR="00FD36D7" w:rsidRPr="006705C9" w:rsidRDefault="00FD36D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0E6FE77E"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85C5D29" w14:textId="30D4F80E" w:rsidR="00FD36D7" w:rsidRPr="006705C9" w:rsidRDefault="00FD36D7">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6EB7EC" w14:textId="43389093"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1492C442" w14:textId="77777777" w:rsidR="00FD36D7" w:rsidRPr="006705C9" w:rsidRDefault="00FD36D7">
            <w:pPr>
              <w:rPr>
                <w:rFonts w:ascii="Gill Sans MT" w:hAnsi="Gill Sans MT" w:cs="Tahoma"/>
                <w:sz w:val="18"/>
              </w:rPr>
            </w:pPr>
          </w:p>
        </w:tc>
        <w:tc>
          <w:tcPr>
            <w:tcW w:w="2543" w:type="dxa"/>
            <w:tcBorders>
              <w:top w:val="single" w:sz="4" w:space="0" w:color="auto"/>
              <w:left w:val="nil"/>
              <w:bottom w:val="nil"/>
              <w:right w:val="nil"/>
            </w:tcBorders>
          </w:tcPr>
          <w:p w14:paraId="5D7FE48D" w14:textId="77777777" w:rsidR="00FD36D7" w:rsidRPr="006705C9" w:rsidRDefault="00FD36D7" w:rsidP="002B0F84">
            <w:pPr>
              <w:jc w:val="center"/>
              <w:rPr>
                <w:rFonts w:ascii="Gill Sans MT" w:hAnsi="Gill Sans MT" w:cs="Tahoma"/>
                <w:sz w:val="18"/>
              </w:rPr>
            </w:pPr>
          </w:p>
        </w:tc>
      </w:tr>
      <w:tr w:rsidR="00FD36D7" w14:paraId="556AC3F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nil"/>
              <w:bottom w:val="nil"/>
              <w:right w:val="nil"/>
            </w:tcBorders>
          </w:tcPr>
          <w:p w14:paraId="7F1E732E" w14:textId="77777777" w:rsidR="00FD36D7" w:rsidRDefault="00FD36D7">
            <w:pPr>
              <w:rPr>
                <w:rFonts w:ascii="Gill Sans MT" w:hAnsi="Gill Sans MT" w:cs="Tahoma"/>
                <w:sz w:val="18"/>
              </w:rPr>
            </w:pPr>
          </w:p>
        </w:tc>
        <w:tc>
          <w:tcPr>
            <w:tcW w:w="2437" w:type="dxa"/>
            <w:tcBorders>
              <w:top w:val="single" w:sz="4" w:space="0" w:color="auto"/>
              <w:left w:val="nil"/>
              <w:bottom w:val="nil"/>
              <w:right w:val="nil"/>
            </w:tcBorders>
          </w:tcPr>
          <w:p w14:paraId="4E359D74" w14:textId="77777777" w:rsidR="00FD36D7" w:rsidRDefault="00FD36D7" w:rsidP="002B0F84">
            <w:pPr>
              <w:jc w:val="center"/>
              <w:rPr>
                <w:rFonts w:ascii="Gill Sans MT" w:hAnsi="Gill Sans MT" w:cs="Tahoma"/>
                <w:sz w:val="18"/>
              </w:rPr>
            </w:pPr>
          </w:p>
        </w:tc>
        <w:tc>
          <w:tcPr>
            <w:tcW w:w="2760" w:type="dxa"/>
            <w:tcBorders>
              <w:top w:val="nil"/>
              <w:left w:val="nil"/>
              <w:bottom w:val="nil"/>
              <w:right w:val="nil"/>
            </w:tcBorders>
          </w:tcPr>
          <w:p w14:paraId="79E63AC9" w14:textId="77777777" w:rsidR="00FD36D7" w:rsidRDefault="00FD36D7">
            <w:pPr>
              <w:rPr>
                <w:rFonts w:ascii="Gill Sans MT" w:hAnsi="Gill Sans MT" w:cs="Tahoma"/>
                <w:sz w:val="18"/>
              </w:rPr>
            </w:pPr>
          </w:p>
        </w:tc>
        <w:tc>
          <w:tcPr>
            <w:tcW w:w="2543" w:type="dxa"/>
            <w:tcBorders>
              <w:top w:val="nil"/>
              <w:left w:val="nil"/>
              <w:bottom w:val="nil"/>
              <w:right w:val="nil"/>
            </w:tcBorders>
          </w:tcPr>
          <w:p w14:paraId="106A3472" w14:textId="77777777" w:rsidR="00FD36D7" w:rsidRDefault="00FD36D7" w:rsidP="002B0F84">
            <w:pPr>
              <w:jc w:val="center"/>
              <w:rPr>
                <w:rFonts w:ascii="Gill Sans MT" w:hAnsi="Gill Sans MT" w:cs="Tahoma"/>
                <w:sz w:val="18"/>
              </w:rPr>
            </w:pPr>
          </w:p>
        </w:tc>
      </w:tr>
    </w:tbl>
    <w:p w14:paraId="667B11EA" w14:textId="1A6B3BE4"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D32BB3" w14:paraId="1705883C" w14:textId="77777777" w:rsidTr="00235914">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33B0474F" w:rsidR="00D32BB3" w:rsidRDefault="00D32BB3" w:rsidP="00D32BB3">
      <w:pPr>
        <w:jc w:val="center"/>
        <w:rPr>
          <w:rFonts w:ascii="Gill Sans MT" w:hAnsi="Gill Sans MT"/>
        </w:rPr>
      </w:pPr>
    </w:p>
    <w:p w14:paraId="0CAC8176" w14:textId="77777777" w:rsidR="009D1338" w:rsidRDefault="009D1338"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 xml:space="preserve"> arrangement</w:t>
            </w:r>
            <w:r w:rsidR="006C6942">
              <w:rPr>
                <w:rFonts w:ascii="Gill Sans MT" w:hAnsi="Gill Sans MT" w:cs="Tahoma"/>
                <w:sz w:val="18"/>
              </w:rPr>
              <w:t>s</w:t>
            </w:r>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9887350"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5A7884"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56963"/>
    <w:rsid w:val="00181B6E"/>
    <w:rsid w:val="00182326"/>
    <w:rsid w:val="00235292"/>
    <w:rsid w:val="00241D50"/>
    <w:rsid w:val="00280CAA"/>
    <w:rsid w:val="002B0F84"/>
    <w:rsid w:val="002C4D4C"/>
    <w:rsid w:val="002D7364"/>
    <w:rsid w:val="00302587"/>
    <w:rsid w:val="00345612"/>
    <w:rsid w:val="00345764"/>
    <w:rsid w:val="00361F46"/>
    <w:rsid w:val="00380105"/>
    <w:rsid w:val="00393750"/>
    <w:rsid w:val="003A631F"/>
    <w:rsid w:val="003C0BCA"/>
    <w:rsid w:val="003F5331"/>
    <w:rsid w:val="00424960"/>
    <w:rsid w:val="004378CA"/>
    <w:rsid w:val="0047256A"/>
    <w:rsid w:val="004B4A1A"/>
    <w:rsid w:val="004D63FB"/>
    <w:rsid w:val="004E40B6"/>
    <w:rsid w:val="00523A13"/>
    <w:rsid w:val="00552CDF"/>
    <w:rsid w:val="00565E8B"/>
    <w:rsid w:val="005765E7"/>
    <w:rsid w:val="00584C8C"/>
    <w:rsid w:val="00586AB8"/>
    <w:rsid w:val="005A7884"/>
    <w:rsid w:val="005A7C58"/>
    <w:rsid w:val="005B1EFA"/>
    <w:rsid w:val="005C7DA6"/>
    <w:rsid w:val="005D17AD"/>
    <w:rsid w:val="00603870"/>
    <w:rsid w:val="00641B87"/>
    <w:rsid w:val="006705C9"/>
    <w:rsid w:val="00690AED"/>
    <w:rsid w:val="006C1957"/>
    <w:rsid w:val="006C6942"/>
    <w:rsid w:val="00700B78"/>
    <w:rsid w:val="00711D2E"/>
    <w:rsid w:val="00715E38"/>
    <w:rsid w:val="00741190"/>
    <w:rsid w:val="00765BB6"/>
    <w:rsid w:val="0078366D"/>
    <w:rsid w:val="007C2810"/>
    <w:rsid w:val="007D436D"/>
    <w:rsid w:val="008374CD"/>
    <w:rsid w:val="00845EC0"/>
    <w:rsid w:val="008917C6"/>
    <w:rsid w:val="009436D0"/>
    <w:rsid w:val="00944323"/>
    <w:rsid w:val="009A0448"/>
    <w:rsid w:val="009D1338"/>
    <w:rsid w:val="009E4385"/>
    <w:rsid w:val="00A2655F"/>
    <w:rsid w:val="00A426B7"/>
    <w:rsid w:val="00A44ED8"/>
    <w:rsid w:val="00A46832"/>
    <w:rsid w:val="00A703BB"/>
    <w:rsid w:val="00A7145A"/>
    <w:rsid w:val="00B1748D"/>
    <w:rsid w:val="00BB5404"/>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1466B"/>
    <w:rsid w:val="00F81F28"/>
    <w:rsid w:val="00F9051D"/>
    <w:rsid w:val="00F96C89"/>
    <w:rsid w:val="00FB4864"/>
    <w:rsid w:val="00FD36D7"/>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617447429">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FFFA7-45AB-4E00-BD18-5281ECF85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691</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Richards, Teresa</cp:lastModifiedBy>
  <cp:revision>6</cp:revision>
  <cp:lastPrinted>2021-02-25T12:22:00Z</cp:lastPrinted>
  <dcterms:created xsi:type="dcterms:W3CDTF">2023-01-10T13:03:00Z</dcterms:created>
  <dcterms:modified xsi:type="dcterms:W3CDTF">2024-11-05T13:49:00Z</dcterms:modified>
</cp:coreProperties>
</file>